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F34AA1" w14:textId="77777777" w:rsidR="005C4038" w:rsidRDefault="00000000">
      <w:pPr>
        <w:pStyle w:val="Titre1"/>
      </w:pPr>
      <w:bookmarkStart w:id="0" w:name="bulletin-dinscription"/>
      <w:r>
        <w:t>BULLETIN D’INSCRIPTION</w:t>
      </w:r>
    </w:p>
    <w:p w14:paraId="7582CE76" w14:textId="77777777" w:rsidR="005C4038" w:rsidRDefault="00000000">
      <w:pPr>
        <w:pStyle w:val="Titre2"/>
      </w:pPr>
      <w:bookmarkStart w:id="1" w:name="vide-grenier-de-cessoy-en-montois"/>
      <w:r>
        <w:t>Vide-grenier de Cessoy-en-Montois</w:t>
      </w:r>
    </w:p>
    <w:p w14:paraId="36378C1D" w14:textId="77777777" w:rsidR="005C4038" w:rsidRDefault="00000000">
      <w:r>
        <w:pict w14:anchorId="50F6F766">
          <v:rect id="_x0000_i1050" style="width:0;height:1.5pt" o:hralign="center" o:hrstd="t" o:hr="t"/>
        </w:pict>
      </w:r>
    </w:p>
    <w:p w14:paraId="0C070922" w14:textId="77777777" w:rsidR="005C4038" w:rsidRDefault="00000000">
      <w:pPr>
        <w:pStyle w:val="Titre3"/>
      </w:pPr>
      <w:bookmarkStart w:id="2" w:name="informations-exposant"/>
      <w:r>
        <w:t>Informations exposant</w:t>
      </w:r>
    </w:p>
    <w:p w14:paraId="04F6139B" w14:textId="5226A864" w:rsidR="005C403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Nom et </w:t>
      </w:r>
      <w:r w:rsidR="005E6967">
        <w:rPr>
          <w:b/>
          <w:bCs/>
        </w:rPr>
        <w:t>prénom:</w:t>
      </w:r>
      <w:r>
        <w:t xml:space="preserve"> …………………………………………………</w:t>
      </w:r>
      <w:r w:rsidR="005E6967">
        <w:t>…</w:t>
      </w:r>
    </w:p>
    <w:p w14:paraId="6F5AC1E6" w14:textId="6ADBE65E" w:rsidR="005C4038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Numéro</w:t>
      </w:r>
      <w:proofErr w:type="spellEnd"/>
      <w:r>
        <w:rPr>
          <w:b/>
          <w:bCs/>
        </w:rPr>
        <w:t xml:space="preserve"> de </w:t>
      </w:r>
      <w:proofErr w:type="spellStart"/>
      <w:r w:rsidR="005E6967">
        <w:rPr>
          <w:b/>
          <w:bCs/>
        </w:rPr>
        <w:t>téléphone</w:t>
      </w:r>
      <w:proofErr w:type="spellEnd"/>
      <w:r w:rsidR="005E6967">
        <w:rPr>
          <w:b/>
          <w:bCs/>
        </w:rPr>
        <w:t>:</w:t>
      </w:r>
      <w:r>
        <w:t xml:space="preserve"> ………………………………………</w:t>
      </w:r>
      <w:proofErr w:type="gramStart"/>
      <w:r>
        <w:t>…..</w:t>
      </w:r>
      <w:proofErr w:type="gramEnd"/>
    </w:p>
    <w:p w14:paraId="07CD9549" w14:textId="3016E270" w:rsidR="005C403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dresse e-mail:</w:t>
      </w:r>
      <w:r>
        <w:t xml:space="preserve"> …………………………………………………</w:t>
      </w:r>
      <w:proofErr w:type="gramStart"/>
      <w:r w:rsidR="005E6967">
        <w:t>…..</w:t>
      </w:r>
      <w:proofErr w:type="gramEnd"/>
    </w:p>
    <w:p w14:paraId="733E182F" w14:textId="78F9C1EB" w:rsidR="005E6967" w:rsidRDefault="005E6967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Nombre de </w:t>
      </w:r>
      <w:proofErr w:type="spellStart"/>
      <w:r>
        <w:rPr>
          <w:b/>
          <w:bCs/>
        </w:rPr>
        <w:t>mètr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néiar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uhaités</w:t>
      </w:r>
      <w:proofErr w:type="spellEnd"/>
      <w:r>
        <w:rPr>
          <w:b/>
          <w:bCs/>
        </w:rPr>
        <w:t>:</w:t>
      </w:r>
      <w:r>
        <w:t xml:space="preserve"> 2 ml gratuits + …………ml</w:t>
      </w:r>
    </w:p>
    <w:p w14:paraId="74E4C764" w14:textId="77777777" w:rsidR="005C4038" w:rsidRDefault="00000000">
      <w:r>
        <w:pict w14:anchorId="2D7DE10B">
          <v:rect id="_x0000_i1051" style="width:0;height:1.5pt" o:hralign="center" o:hrstd="t" o:hr="t"/>
        </w:pict>
      </w:r>
    </w:p>
    <w:p w14:paraId="07C2382D" w14:textId="77777777" w:rsidR="005C4038" w:rsidRDefault="00000000">
      <w:pPr>
        <w:pStyle w:val="Titre3"/>
      </w:pPr>
      <w:bookmarkStart w:id="3" w:name="détails-de-linscription"/>
      <w:bookmarkEnd w:id="2"/>
      <w:r>
        <w:t>Détails de l’inscription</w:t>
      </w:r>
    </w:p>
    <w:p w14:paraId="40F1B8BD" w14:textId="77777777" w:rsidR="005C403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inéaire souhaité (en mètres) :</w:t>
      </w:r>
      <w:r>
        <w:t xml:space="preserve"> ……………………………</w:t>
      </w:r>
    </w:p>
    <w:p w14:paraId="144912D0" w14:textId="1E9B3D2D" w:rsidR="005C403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 xml:space="preserve">Type de </w:t>
      </w:r>
      <w:proofErr w:type="gramStart"/>
      <w:r>
        <w:rPr>
          <w:b/>
          <w:bCs/>
        </w:rPr>
        <w:t>stand :</w:t>
      </w:r>
      <w:proofErr w:type="gramEnd"/>
      <w:r>
        <w:br/>
        <w:t xml:space="preserve">☐ </w:t>
      </w:r>
      <w:r w:rsidR="005E6967">
        <w:t>Vide -Grenier (particulier)</w:t>
      </w:r>
      <w:r>
        <w:br/>
        <w:t>☐ Artisan</w:t>
      </w:r>
      <w:r>
        <w:br/>
        <w:t>☐ Artiste</w:t>
      </w:r>
      <w:r>
        <w:br/>
        <w:t>☐ Commerçant</w:t>
      </w:r>
    </w:p>
    <w:p w14:paraId="52637B78" w14:textId="77777777" w:rsidR="005C4038" w:rsidRDefault="00000000">
      <w:r>
        <w:pict w14:anchorId="512F266E">
          <v:rect id="_x0000_i1052" style="width:0;height:1.5pt" o:hralign="center" o:hrstd="t" o:hr="t"/>
        </w:pict>
      </w:r>
    </w:p>
    <w:p w14:paraId="4D84967D" w14:textId="77777777" w:rsidR="005C4038" w:rsidRDefault="00000000">
      <w:pPr>
        <w:pStyle w:val="Titre3"/>
      </w:pPr>
      <w:bookmarkStart w:id="4" w:name="tarifs"/>
      <w:bookmarkEnd w:id="3"/>
      <w:r>
        <w:t>Tarifs</w:t>
      </w:r>
    </w:p>
    <w:p w14:paraId="728E28D3" w14:textId="77777777" w:rsidR="005C4038" w:rsidRDefault="00000000">
      <w:pPr>
        <w:pStyle w:val="Compact"/>
        <w:numPr>
          <w:ilvl w:val="0"/>
          <w:numId w:val="4"/>
        </w:numPr>
      </w:pPr>
      <w:r>
        <w:t>2 mètres gratuits</w:t>
      </w:r>
    </w:p>
    <w:p w14:paraId="52C12AAD" w14:textId="77777777" w:rsidR="005C4038" w:rsidRDefault="00000000">
      <w:pPr>
        <w:pStyle w:val="Compact"/>
        <w:numPr>
          <w:ilvl w:val="0"/>
          <w:numId w:val="4"/>
        </w:numPr>
      </w:pPr>
      <w:r>
        <w:t>Puis 2 € par mètre supplémentaire</w:t>
      </w:r>
    </w:p>
    <w:p w14:paraId="578F0AC9" w14:textId="77777777" w:rsidR="005C4038" w:rsidRDefault="00000000">
      <w:pPr>
        <w:pStyle w:val="Compact"/>
        <w:numPr>
          <w:ilvl w:val="0"/>
          <w:numId w:val="4"/>
        </w:numPr>
      </w:pPr>
      <w:r>
        <w:t>Gratuit pour les habitants de Cessoy-en-Montois</w:t>
      </w:r>
    </w:p>
    <w:p w14:paraId="259D95FD" w14:textId="77777777" w:rsidR="005C4038" w:rsidRDefault="00000000">
      <w:r>
        <w:pict w14:anchorId="18E23616">
          <v:rect id="_x0000_i1053" style="width:0;height:1.5pt" o:hralign="center" o:hrstd="t" o:hr="t"/>
        </w:pict>
      </w:r>
    </w:p>
    <w:p w14:paraId="298FE400" w14:textId="77777777" w:rsidR="005C4038" w:rsidRDefault="00000000">
      <w:pPr>
        <w:pStyle w:val="Titre3"/>
      </w:pPr>
      <w:bookmarkStart w:id="5" w:name="informations-complémentaires"/>
      <w:bookmarkEnd w:id="4"/>
      <w:r>
        <w:t>Informations complémentaires</w:t>
      </w:r>
    </w:p>
    <w:p w14:paraId="102AACB8" w14:textId="77777777" w:rsidR="005C4038" w:rsidRDefault="00000000">
      <w:pPr>
        <w:pStyle w:val="FirstParagraph"/>
      </w:pPr>
      <w:r>
        <w:t>Les informations pratiques (horaires d’installation, modalités de paiement, organisation de la journée, etc.) seront communiquées par e-mail environ une semaine avant la manifestation.</w:t>
      </w:r>
    </w:p>
    <w:p w14:paraId="5030C4B7" w14:textId="77777777" w:rsidR="005C4038" w:rsidRDefault="00000000">
      <w:r>
        <w:pict w14:anchorId="3941A197">
          <v:rect id="_x0000_i1054" style="width:0;height:1.5pt" o:hralign="center" o:hrstd="t" o:hr="t"/>
        </w:pict>
      </w:r>
    </w:p>
    <w:p w14:paraId="79F79152" w14:textId="77777777" w:rsidR="005C4038" w:rsidRDefault="00000000">
      <w:pPr>
        <w:pStyle w:val="Titre3"/>
      </w:pPr>
      <w:bookmarkStart w:id="6" w:name="signature"/>
      <w:bookmarkEnd w:id="5"/>
      <w:r>
        <w:t>Signature</w:t>
      </w:r>
    </w:p>
    <w:p w14:paraId="298EE5C2" w14:textId="77777777" w:rsidR="005C4038" w:rsidRDefault="00000000">
      <w:pPr>
        <w:pStyle w:val="FirstParagraph"/>
      </w:pPr>
      <w:r>
        <w:t>Je certifie l’exactitude des informations fournies.</w:t>
      </w:r>
    </w:p>
    <w:p w14:paraId="6A111DC3" w14:textId="77777777" w:rsidR="005C4038" w:rsidRDefault="00000000">
      <w:pPr>
        <w:pStyle w:val="Corpsdetexte"/>
      </w:pPr>
      <w:r>
        <w:t>Fait à : ……………………………………….</w:t>
      </w:r>
    </w:p>
    <w:p w14:paraId="2DAFBD53" w14:textId="77777777" w:rsidR="005C4038" w:rsidRDefault="00000000">
      <w:pPr>
        <w:pStyle w:val="Corpsdetexte"/>
      </w:pPr>
      <w:r>
        <w:t>Le : ……………………………………….</w:t>
      </w:r>
    </w:p>
    <w:p w14:paraId="49FED9D1" w14:textId="77777777" w:rsidR="005C4038" w:rsidRDefault="00000000">
      <w:pPr>
        <w:pStyle w:val="Corpsdetexte"/>
      </w:pPr>
      <w:r>
        <w:t>Signature :</w:t>
      </w:r>
      <w:bookmarkEnd w:id="0"/>
      <w:bookmarkEnd w:id="1"/>
      <w:bookmarkEnd w:id="6"/>
    </w:p>
    <w:sectPr w:rsidR="005C4038" w:rsidSect="005E6967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C06728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0026AF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1360456">
    <w:abstractNumId w:val="0"/>
  </w:num>
  <w:num w:numId="2" w16cid:durableId="1571424089">
    <w:abstractNumId w:val="1"/>
  </w:num>
  <w:num w:numId="3" w16cid:durableId="2070835269">
    <w:abstractNumId w:val="1"/>
  </w:num>
  <w:num w:numId="4" w16cid:durableId="6790853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038"/>
    <w:rsid w:val="005C4038"/>
    <w:rsid w:val="005E6967"/>
    <w:rsid w:val="00D92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CF6AF6"/>
  <w15:docId w15:val="{89FFB825-01B0-4F94-B65D-C6573DBC2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1</Words>
  <Characters>725</Characters>
  <Application>Microsoft Office Word</Application>
  <DocSecurity>0</DocSecurity>
  <Lines>6</Lines>
  <Paragraphs>1</Paragraphs>
  <ScaleCrop>false</ScaleCrop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verine Saulnier</dc:creator>
  <cp:keywords/>
  <cp:lastModifiedBy>Severine Saulnier</cp:lastModifiedBy>
  <cp:revision>2</cp:revision>
  <dcterms:created xsi:type="dcterms:W3CDTF">2026-04-14T11:47:00Z</dcterms:created>
  <dcterms:modified xsi:type="dcterms:W3CDTF">2026-04-14T11:47:00Z</dcterms:modified>
</cp:coreProperties>
</file>